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779AD7B" w14:textId="72B21C5F" w:rsidR="009F48FD" w:rsidRPr="00B12CAF" w:rsidRDefault="009F48FD" w:rsidP="009F48FD">
      <w:pPr>
        <w:pStyle w:val="Title"/>
        <w:pBdr>
          <w:bottom w:val="single" w:sz="8" w:space="15" w:color="4472C4" w:themeColor="accent1"/>
        </w:pBdr>
        <w:tabs>
          <w:tab w:val="left" w:pos="6566"/>
        </w:tabs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</w:rPr>
        <w:t>CY350 – Final Project</w:t>
      </w:r>
      <w:r>
        <w:rPr>
          <w:rFonts w:ascii="Times New Roman" w:hAnsi="Times New Roman" w:cs="Times New Roman"/>
        </w:rPr>
        <w:t xml:space="preserve"> Peer Evaluation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45"/>
        <w:gridCol w:w="4050"/>
        <w:gridCol w:w="3055"/>
      </w:tblGrid>
      <w:tr w:rsidR="009F48FD" w14:paraId="0D643ED7" w14:textId="77777777" w:rsidTr="009F48FD">
        <w:tc>
          <w:tcPr>
            <w:tcW w:w="2245" w:type="dxa"/>
          </w:tcPr>
          <w:p w14:paraId="06169C46" w14:textId="46E8EEDF" w:rsidR="009F48FD" w:rsidRDefault="009F48FD">
            <w:r>
              <w:t>Name</w:t>
            </w:r>
          </w:p>
        </w:tc>
        <w:tc>
          <w:tcPr>
            <w:tcW w:w="4050" w:type="dxa"/>
          </w:tcPr>
          <w:p w14:paraId="2C75EC1E" w14:textId="23EF8A64" w:rsidR="009F48FD" w:rsidRDefault="009F48FD">
            <w:r>
              <w:t>Role</w:t>
            </w:r>
          </w:p>
        </w:tc>
        <w:tc>
          <w:tcPr>
            <w:tcW w:w="3055" w:type="dxa"/>
          </w:tcPr>
          <w:p w14:paraId="70D6F714" w14:textId="77777777" w:rsidR="009F48FD" w:rsidRDefault="009F48FD">
            <w:r>
              <w:t xml:space="preserve">Points of 300 </w:t>
            </w:r>
          </w:p>
          <w:p w14:paraId="42F007B3" w14:textId="649CDCFE" w:rsidR="009F48FD" w:rsidRDefault="009F48FD">
            <w:r>
              <w:t>(or 400 for 4 member groups)</w:t>
            </w:r>
          </w:p>
        </w:tc>
      </w:tr>
      <w:tr w:rsidR="009F48FD" w14:paraId="04CE7A56" w14:textId="77777777" w:rsidTr="009F48FD">
        <w:tc>
          <w:tcPr>
            <w:tcW w:w="2245" w:type="dxa"/>
          </w:tcPr>
          <w:p w14:paraId="59CB654B" w14:textId="3D5686A7" w:rsidR="009F48FD" w:rsidRDefault="009F48FD">
            <w:r>
              <w:t>Joe Smalls</w:t>
            </w:r>
          </w:p>
        </w:tc>
        <w:tc>
          <w:tcPr>
            <w:tcW w:w="4050" w:type="dxa"/>
          </w:tcPr>
          <w:p w14:paraId="6AF9C802" w14:textId="37F8D613" w:rsidR="009F48FD" w:rsidRDefault="009F48FD">
            <w:r>
              <w:t>Your Name</w:t>
            </w:r>
          </w:p>
        </w:tc>
        <w:tc>
          <w:tcPr>
            <w:tcW w:w="3055" w:type="dxa"/>
          </w:tcPr>
          <w:p w14:paraId="0B7AE5CC" w14:textId="70650107" w:rsidR="009F48FD" w:rsidRDefault="009F48FD">
            <w:r>
              <w:t>_____/300</w:t>
            </w:r>
          </w:p>
        </w:tc>
      </w:tr>
      <w:tr w:rsidR="009F48FD" w14:paraId="17C397FF" w14:textId="77777777" w:rsidTr="009F48FD">
        <w:tc>
          <w:tcPr>
            <w:tcW w:w="2245" w:type="dxa"/>
          </w:tcPr>
          <w:p w14:paraId="0037E3B4" w14:textId="77777777" w:rsidR="009F48FD" w:rsidRDefault="009F48FD"/>
        </w:tc>
        <w:tc>
          <w:tcPr>
            <w:tcW w:w="4050" w:type="dxa"/>
          </w:tcPr>
          <w:p w14:paraId="7B27152D" w14:textId="5A129640" w:rsidR="009F48FD" w:rsidRDefault="009F48FD">
            <w:r>
              <w:t>Member 2</w:t>
            </w:r>
          </w:p>
        </w:tc>
        <w:tc>
          <w:tcPr>
            <w:tcW w:w="3055" w:type="dxa"/>
          </w:tcPr>
          <w:p w14:paraId="256466AC" w14:textId="4DA53599" w:rsidR="009F48FD" w:rsidRDefault="009F48FD">
            <w:r>
              <w:t>_____/300</w:t>
            </w:r>
          </w:p>
        </w:tc>
      </w:tr>
      <w:tr w:rsidR="009F48FD" w14:paraId="46DE5180" w14:textId="77777777" w:rsidTr="009F48FD">
        <w:tc>
          <w:tcPr>
            <w:tcW w:w="2245" w:type="dxa"/>
          </w:tcPr>
          <w:p w14:paraId="45AADE5D" w14:textId="77777777" w:rsidR="009F48FD" w:rsidRDefault="009F48FD"/>
        </w:tc>
        <w:tc>
          <w:tcPr>
            <w:tcW w:w="4050" w:type="dxa"/>
          </w:tcPr>
          <w:p w14:paraId="47216FA0" w14:textId="357E48B1" w:rsidR="009F48FD" w:rsidRDefault="009F48FD">
            <w:r>
              <w:t xml:space="preserve">Member </w:t>
            </w:r>
            <w:r>
              <w:t>3</w:t>
            </w:r>
          </w:p>
        </w:tc>
        <w:tc>
          <w:tcPr>
            <w:tcW w:w="3055" w:type="dxa"/>
          </w:tcPr>
          <w:p w14:paraId="68C41ECB" w14:textId="56061F20" w:rsidR="009F48FD" w:rsidRDefault="009F48FD">
            <w:r>
              <w:t>_____/300</w:t>
            </w:r>
          </w:p>
        </w:tc>
      </w:tr>
      <w:tr w:rsidR="009F48FD" w14:paraId="2232A437" w14:textId="77777777" w:rsidTr="009F48FD">
        <w:tc>
          <w:tcPr>
            <w:tcW w:w="2245" w:type="dxa"/>
          </w:tcPr>
          <w:p w14:paraId="004F8090" w14:textId="77777777" w:rsidR="009F48FD" w:rsidRDefault="009F48FD"/>
        </w:tc>
        <w:tc>
          <w:tcPr>
            <w:tcW w:w="4050" w:type="dxa"/>
          </w:tcPr>
          <w:p w14:paraId="0503B669" w14:textId="78545240" w:rsidR="009F48FD" w:rsidRDefault="009F48FD">
            <w:r>
              <w:t xml:space="preserve">Member </w:t>
            </w:r>
            <w:r>
              <w:t>4 (Four Member Groups)</w:t>
            </w:r>
          </w:p>
        </w:tc>
        <w:tc>
          <w:tcPr>
            <w:tcW w:w="3055" w:type="dxa"/>
          </w:tcPr>
          <w:p w14:paraId="7A79800E" w14:textId="43E4E1B8" w:rsidR="009F48FD" w:rsidRDefault="009F48FD">
            <w:r>
              <w:t>_____/300</w:t>
            </w:r>
          </w:p>
        </w:tc>
      </w:tr>
    </w:tbl>
    <w:p w14:paraId="5A57A910" w14:textId="688F898D" w:rsidR="00B362B1" w:rsidRDefault="00B362B1"/>
    <w:p w14:paraId="54CF9AF8" w14:textId="4D1C06FB" w:rsidR="009F48FD" w:rsidRDefault="009F48FD">
      <w:pPr>
        <w:rPr>
          <w:u w:val="single"/>
        </w:rPr>
      </w:pPr>
      <w:r w:rsidRPr="009F48FD">
        <w:rPr>
          <w:u w:val="single"/>
        </w:rPr>
        <w:t>REMARKS</w:t>
      </w:r>
    </w:p>
    <w:p w14:paraId="4744BA74" w14:textId="64665405" w:rsidR="009F48FD" w:rsidRDefault="009F48FD">
      <w:r>
        <w:t>Self-Evaluation:</w:t>
      </w:r>
    </w:p>
    <w:p w14:paraId="46D7E479" w14:textId="07499DF3" w:rsidR="009F48FD" w:rsidRDefault="009F48FD"/>
    <w:p w14:paraId="2E3D2EB2" w14:textId="6ED35C5E" w:rsidR="009F48FD" w:rsidRDefault="009F48FD">
      <w:r>
        <w:t xml:space="preserve">Member 2 Evaluation: </w:t>
      </w:r>
    </w:p>
    <w:p w14:paraId="3067558C" w14:textId="5ECD638D" w:rsidR="009F48FD" w:rsidRDefault="009F48FD"/>
    <w:p w14:paraId="72E8D71E" w14:textId="629158F3" w:rsidR="009F48FD" w:rsidRDefault="009F48FD" w:rsidP="009F48FD">
      <w:r>
        <w:t xml:space="preserve">Member </w:t>
      </w:r>
      <w:r>
        <w:t>3</w:t>
      </w:r>
      <w:r>
        <w:t xml:space="preserve"> Evaluation: </w:t>
      </w:r>
    </w:p>
    <w:p w14:paraId="7D0E55BD" w14:textId="29FC3058" w:rsidR="009F48FD" w:rsidRDefault="009F48FD" w:rsidP="009F48FD"/>
    <w:p w14:paraId="4318FD88" w14:textId="2B40E227" w:rsidR="009F48FD" w:rsidRDefault="009F48FD" w:rsidP="009F48FD">
      <w:r>
        <w:t xml:space="preserve">Member </w:t>
      </w:r>
      <w:r>
        <w:t>4</w:t>
      </w:r>
      <w:r>
        <w:t xml:space="preserve"> Evaluation</w:t>
      </w:r>
      <w:r>
        <w:t xml:space="preserve"> </w:t>
      </w:r>
      <w:r>
        <w:t xml:space="preserve">(Four Member Groups): </w:t>
      </w:r>
    </w:p>
    <w:p w14:paraId="4AD75D09" w14:textId="77777777" w:rsidR="009F48FD" w:rsidRDefault="009F48FD" w:rsidP="009F48FD"/>
    <w:p w14:paraId="08710566" w14:textId="77777777" w:rsidR="009F48FD" w:rsidRPr="009F48FD" w:rsidRDefault="009F48FD"/>
    <w:sectPr w:rsidR="009F48FD" w:rsidRPr="009F48FD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B75F83F" w14:textId="77777777" w:rsidR="009F48FD" w:rsidRDefault="009F48FD" w:rsidP="009F48FD">
      <w:pPr>
        <w:spacing w:after="0" w:line="240" w:lineRule="auto"/>
      </w:pPr>
      <w:r>
        <w:separator/>
      </w:r>
    </w:p>
  </w:endnote>
  <w:endnote w:type="continuationSeparator" w:id="0">
    <w:p w14:paraId="6B84F5F3" w14:textId="77777777" w:rsidR="009F48FD" w:rsidRDefault="009F48FD" w:rsidP="009F48F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4E3D625" w14:textId="77777777" w:rsidR="009F48FD" w:rsidRDefault="009F48F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0664130" w14:textId="77777777" w:rsidR="009F48FD" w:rsidRDefault="009F48FD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2A84317" w14:textId="77777777" w:rsidR="009F48FD" w:rsidRDefault="009F48F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CC48B0F" w14:textId="77777777" w:rsidR="009F48FD" w:rsidRDefault="009F48FD" w:rsidP="009F48FD">
      <w:pPr>
        <w:spacing w:after="0" w:line="240" w:lineRule="auto"/>
      </w:pPr>
      <w:r>
        <w:separator/>
      </w:r>
    </w:p>
  </w:footnote>
  <w:footnote w:type="continuationSeparator" w:id="0">
    <w:p w14:paraId="2DBFD062" w14:textId="77777777" w:rsidR="009F48FD" w:rsidRDefault="009F48FD" w:rsidP="009F48F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ECF798E" w14:textId="77777777" w:rsidR="009F48FD" w:rsidRDefault="009F48F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3636F5D" w14:textId="77777777" w:rsidR="009F48FD" w:rsidRDefault="009F48FD" w:rsidP="009F48FD">
    <w:pPr>
      <w:pStyle w:val="Header"/>
      <w:jc w:val="both"/>
    </w:pPr>
    <w:r>
      <w:t>CY350 – Network Engineering and Management</w:t>
    </w:r>
    <w:r>
      <w:tab/>
    </w:r>
    <w:r>
      <w:tab/>
      <w:t>Final Project</w:t>
    </w:r>
  </w:p>
  <w:p w14:paraId="3AE38DEF" w14:textId="45C4F4B9" w:rsidR="009F48FD" w:rsidRDefault="009F48FD" w:rsidP="009F48FD">
    <w:pPr>
      <w:pStyle w:val="Header"/>
      <w:jc w:val="both"/>
    </w:pPr>
    <w:r>
      <w:t>Department of Electrical Engineering &amp; Computer Science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2066581" w14:textId="77777777" w:rsidR="009F48FD" w:rsidRDefault="009F48FD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QwMjYzNzcwMjQ0szRW0lEKTi0uzszPAykwrAUAhp8LZiwAAAA="/>
  </w:docVars>
  <w:rsids>
    <w:rsidRoot w:val="009F48FD"/>
    <w:rsid w:val="009F48FD"/>
    <w:rsid w:val="00B362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47C5FFA"/>
  <w15:chartTrackingRefBased/>
  <w15:docId w15:val="{13A0D26C-E714-4A27-BCA8-511D754777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F48FD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F48F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F48FD"/>
  </w:style>
  <w:style w:type="paragraph" w:styleId="Footer">
    <w:name w:val="footer"/>
    <w:basedOn w:val="Normal"/>
    <w:link w:val="FooterChar"/>
    <w:uiPriority w:val="99"/>
    <w:unhideWhenUsed/>
    <w:rsid w:val="009F48F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F48FD"/>
  </w:style>
  <w:style w:type="paragraph" w:styleId="Title">
    <w:name w:val="Title"/>
    <w:basedOn w:val="Normal"/>
    <w:next w:val="Normal"/>
    <w:link w:val="TitleChar"/>
    <w:uiPriority w:val="10"/>
    <w:qFormat/>
    <w:rsid w:val="009F48FD"/>
    <w:pPr>
      <w:pBdr>
        <w:bottom w:val="single" w:sz="8" w:space="4" w:color="4472C4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9F48FD"/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table" w:styleId="TableGrid">
    <w:name w:val="Table Grid"/>
    <w:basedOn w:val="TableNormal"/>
    <w:uiPriority w:val="59"/>
    <w:rsid w:val="009F48F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57AF9C555004B409944CC9E5348C14F" ma:contentTypeVersion="9" ma:contentTypeDescription="Create a new document." ma:contentTypeScope="" ma:versionID="1204f03e59d7c7463171a87a00c10ae7">
  <xsd:schema xmlns:xsd="http://www.w3.org/2001/XMLSchema" xmlns:xs="http://www.w3.org/2001/XMLSchema" xmlns:p="http://schemas.microsoft.com/office/2006/metadata/properties" xmlns:ns2="93af4a37-0692-46ec-8aa0-e241f573937b" targetNamespace="http://schemas.microsoft.com/office/2006/metadata/properties" ma:root="true" ma:fieldsID="64644fba6012690420e0149fd3c478ac" ns2:_="">
    <xsd:import namespace="93af4a37-0692-46ec-8aa0-e241f573937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3af4a37-0692-46ec-8aa0-e241f573937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737BE22B-D11F-437D-8B33-DC01E8E5F0F0}"/>
</file>

<file path=customXml/itemProps2.xml><?xml version="1.0" encoding="utf-8"?>
<ds:datastoreItem xmlns:ds="http://schemas.openxmlformats.org/officeDocument/2006/customXml" ds:itemID="{5E696FBB-A4E3-4B8E-A797-B23BE75BFE7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5F1E8C4-672C-4BC6-8E56-EFB42DA30706}">
  <ds:schemaRefs>
    <ds:schemaRef ds:uri="http://purl.org/dc/terms/"/>
    <ds:schemaRef ds:uri="0d21ce45-ac74-4917-b707-0621347fb97b"/>
    <ds:schemaRef ds:uri="http://schemas.microsoft.com/office/2006/documentManagement/types"/>
    <ds:schemaRef ds:uri="http://purl.org/dc/elements/1.1/"/>
    <ds:schemaRef ds:uri="http://schemas.microsoft.com/office/infopath/2007/PartnerControls"/>
    <ds:schemaRef ds:uri="http://schemas.openxmlformats.org/package/2006/metadata/core-properties"/>
    <ds:schemaRef ds:uri="84f26b50-9c23-4a46-98fb-ee8fb2c6a919"/>
    <ds:schemaRef ds:uri="http://schemas.microsoft.com/office/2006/metadata/properties"/>
    <ds:schemaRef ds:uri="http://www.w3.org/XML/1998/namespace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48</Words>
  <Characters>280</Characters>
  <Application>Microsoft Office Word</Application>
  <DocSecurity>0</DocSecurity>
  <Lines>2</Lines>
  <Paragraphs>1</Paragraphs>
  <ScaleCrop>false</ScaleCrop>
  <Company/>
  <LinksUpToDate>false</LinksUpToDate>
  <CharactersWithSpaces>3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cgee, Timothy MAJ</dc:creator>
  <cp:keywords/>
  <dc:description/>
  <cp:lastModifiedBy>Mcgee, Timothy MAJ</cp:lastModifiedBy>
  <cp:revision>1</cp:revision>
  <dcterms:created xsi:type="dcterms:W3CDTF">2020-11-05T04:21:00Z</dcterms:created>
  <dcterms:modified xsi:type="dcterms:W3CDTF">2020-11-05T04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57AF9C555004B409944CC9E5348C14F</vt:lpwstr>
  </property>
</Properties>
</file>